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C491B" w14:textId="77777777" w:rsidR="008D32A9" w:rsidRDefault="008D32A9" w:rsidP="008D32A9">
      <w:pPr>
        <w:tabs>
          <w:tab w:val="left" w:pos="8647"/>
        </w:tabs>
        <w:spacing w:after="0" w:line="240" w:lineRule="auto"/>
        <w:ind w:left="720" w:hanging="720"/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ANNEX A: REQUEST FOR MEDIATION</w:t>
      </w:r>
    </w:p>
    <w:p w14:paraId="5EDD6879" w14:textId="77777777"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14:paraId="6EFDD7B9" w14:textId="77777777"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14:paraId="1B49D862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  <w:sz w:val="24"/>
          <w:szCs w:val="24"/>
        </w:rPr>
      </w:pPr>
      <w:r>
        <w:rPr>
          <w:rFonts w:cs="Arial"/>
          <w:b/>
          <w:bCs/>
          <w:color w:val="000000" w:themeColor="text1"/>
          <w:sz w:val="24"/>
          <w:szCs w:val="24"/>
        </w:rPr>
        <w:t>THE LAW SOCIETY MEDIATION SCHEME</w:t>
      </w:r>
    </w:p>
    <w:p w14:paraId="7AFEEAF5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28 Maxwell Road</w:t>
      </w:r>
    </w:p>
    <w:p w14:paraId="2088C486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#01-03 Maxwell Chambers Suites</w:t>
      </w:r>
    </w:p>
    <w:p w14:paraId="39E8048C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Singapore 069120</w:t>
      </w:r>
    </w:p>
    <w:p w14:paraId="15034DB9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Tel: (65) 6538 2500   Fax: (65) 6533 5700</w:t>
      </w:r>
    </w:p>
    <w:p w14:paraId="3AC96409" w14:textId="77777777"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Email: represent@lawsoc.org.sg   Website: www.lawsociety.org.sg </w:t>
      </w:r>
    </w:p>
    <w:p w14:paraId="5B0F7F17" w14:textId="77777777" w:rsidR="008D32A9" w:rsidRDefault="008D32A9" w:rsidP="008D32A9">
      <w:pPr>
        <w:jc w:val="both"/>
        <w:rPr>
          <w:color w:val="000000" w:themeColor="text1"/>
          <w:sz w:val="20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2235"/>
        <w:gridCol w:w="6832"/>
      </w:tblGrid>
      <w:tr w:rsidR="008D32A9" w14:paraId="0E3B0B90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7C8B7CA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TRODUCTION</w:t>
            </w:r>
          </w:p>
        </w:tc>
      </w:tr>
      <w:tr w:rsidR="008D32A9" w14:paraId="5725AED2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37399B" w14:textId="77777777" w:rsidR="008D32A9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03A99BD2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form must be sent by Party 1 (“Applicant”) requesting mediation to all other parties of the proposed mediation.</w:t>
            </w:r>
          </w:p>
          <w:p w14:paraId="1CCB76B9" w14:textId="77777777" w:rsidR="008D32A9" w:rsidRPr="00353DF2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49649DC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Parties who wish to apply for mediation under </w:t>
            </w:r>
            <w:r w:rsidRPr="00353DF2">
              <w:rPr>
                <w:rFonts w:asciiTheme="minorHAnsi" w:hAnsiTheme="minorHAnsi" w:cs="Arial"/>
                <w:b/>
                <w:sz w:val="20"/>
                <w:szCs w:val="20"/>
              </w:rPr>
              <w:t>THE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LAW SOCIETY MEDIATION SCHEME 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(“LSMS”) must complete this Request for Mediation. </w:t>
            </w:r>
          </w:p>
          <w:p w14:paraId="549C4EAB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14:paraId="0B82D67B" w14:textId="77777777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Request for Mediation must be submitted to the Law Society of Singapore along with the Administr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 xml:space="preserve">ation Fee of S$100.00 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  <w:u w:val="single"/>
              </w:rPr>
              <w:t>per party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>. The Law Society of Singapore will advise of the method for payment once we have received your completed Request for Mediation form.</w:t>
            </w:r>
            <w:bookmarkStart w:id="0" w:name="_GoBack"/>
            <w:bookmarkEnd w:id="0"/>
          </w:p>
          <w:p w14:paraId="356AF6CA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14:paraId="638A6F82" w14:textId="059BA44C"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No </w:t>
            </w:r>
            <w:r w:rsidR="002E3584" w:rsidRPr="00353DF2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>equest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for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M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ediation will be processed unless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all fields (except the optional Nominati</w:t>
            </w:r>
            <w:r w:rsidR="00571181" w:rsidRPr="00353DF2">
              <w:rPr>
                <w:rFonts w:asciiTheme="minorHAnsi" w:hAnsiTheme="minorHAnsi" w:cs="Arial"/>
                <w:bCs/>
                <w:sz w:val="20"/>
                <w:szCs w:val="20"/>
              </w:rPr>
              <w:t>on of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Senior Mediator) are completed and </w: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 Administration Fee is 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>received by the Law Society of Singapore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</w:p>
          <w:p w14:paraId="50E4BD0B" w14:textId="77777777"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bCs/>
                <w:sz w:val="20"/>
                <w:szCs w:val="20"/>
              </w:rPr>
            </w:pPr>
          </w:p>
          <w:p w14:paraId="723541A2" w14:textId="77777777" w:rsidR="00ED777A" w:rsidRPr="00353DF2" w:rsidRDefault="008D32A9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If this form is not submitted jointly by all parties, the applicant requesting mediation shall send a copy of the Request for Mediation to the other party or parties.</w:t>
            </w:r>
          </w:p>
          <w:p w14:paraId="0023E09D" w14:textId="77777777" w:rsidR="00AF128C" w:rsidRPr="00353DF2" w:rsidRDefault="00AF128C" w:rsidP="00AF128C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B6C84C7" w14:textId="77777777" w:rsidR="00AF128C" w:rsidRPr="00353DF2" w:rsidRDefault="00AF128C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Once you have completed this form please email it to </w:t>
            </w:r>
            <w:hyperlink r:id="rId5" w:history="1">
              <w:r w:rsidRPr="00353DF2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represent@lawsoc.org.sg</w:t>
              </w:r>
            </w:hyperlink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</w:p>
          <w:p w14:paraId="0D2ECAC5" w14:textId="77777777" w:rsidR="006E2A08" w:rsidRPr="006E2A08" w:rsidRDefault="006E2A08" w:rsidP="006E2A08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D32A9" w14:paraId="22A49AA6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5BB0A4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EEMENT TO MEDIATE</w:t>
            </w:r>
          </w:p>
        </w:tc>
      </w:tr>
      <w:tr w:rsidR="008D32A9" w14:paraId="75961F97" w14:textId="77777777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D9059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C27691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ave all the parties agreed to mediate this matter?</w:t>
            </w:r>
          </w:p>
          <w:p w14:paraId="7EF7917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fldChar w:fldCharType="end"/>
            </w:r>
            <w:bookmarkEnd w:id="1"/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14:paraId="7A95451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14:paraId="4B889E1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532568E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Remarks: </w:t>
            </w:r>
          </w:p>
          <w:p w14:paraId="5D36B85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749D71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Was the agreement to mediate contained in a prior agreement?</w:t>
            </w:r>
          </w:p>
          <w:p w14:paraId="06CC604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14:paraId="699620A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14:paraId="3F6F0AC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1FDF81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f yes, please attach the agreement.</w:t>
            </w:r>
          </w:p>
          <w:p w14:paraId="27229AB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D32A9" w14:paraId="08C4CF57" w14:textId="77777777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1B46DE24" w14:textId="77777777" w:rsidR="008D32A9" w:rsidRDefault="008D32A9">
            <w:pPr>
              <w:pStyle w:val="Default"/>
              <w:widowControl w:val="0"/>
              <w:spacing w:line="256" w:lineRule="auto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PARTICULARS </w:t>
            </w:r>
          </w:p>
        </w:tc>
      </w:tr>
      <w:tr w:rsidR="008D32A9" w14:paraId="78AA6DFE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53024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1 (“Applicant”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88BA7DF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50B411C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1:</w:t>
            </w:r>
          </w:p>
          <w:p w14:paraId="271B80C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526FDB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23E06FF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7434DED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2B5635E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1 (if applicable):</w:t>
            </w:r>
          </w:p>
          <w:p w14:paraId="255E973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lastRenderedPageBreak/>
              <w:t>Contact No.:</w:t>
            </w:r>
          </w:p>
          <w:p w14:paraId="38DAF61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431F882D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2BB80C8D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4EC64DC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28A262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2D5E990C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D4A95C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lastRenderedPageBreak/>
              <w:t>Party 2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608101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E41E66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2:</w:t>
            </w:r>
          </w:p>
          <w:p w14:paraId="613175C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41813EF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165A8A5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2A79ECF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2283C26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2 (if applicable):</w:t>
            </w:r>
          </w:p>
          <w:p w14:paraId="33C4BB2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1D4BF48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05F0851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772F412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6AE2BDD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179AEC0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6063CAB3" w14:textId="77777777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1223189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3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D315E2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37FB530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3:</w:t>
            </w:r>
          </w:p>
          <w:p w14:paraId="3FACD17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3EBA1B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61A88049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184E6C4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39DA28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3 (if applicable):</w:t>
            </w:r>
          </w:p>
          <w:p w14:paraId="21703B9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14:paraId="69AA7B3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14:paraId="4C4721F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14:paraId="5FEEC0C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14:paraId="6567113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14:paraId="3E0BA9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1DB4CB86" w14:textId="77777777" w:rsidTr="008D32A9">
        <w:trPr>
          <w:trHeight w:val="962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F6416F5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dditional Parties (if any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DD19E5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70D004B8" w14:textId="77777777" w:rsidTr="008D32A9">
        <w:trPr>
          <w:trHeight w:val="307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3BF08BA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NOMINATION OF SENIOR MEDIATOR</w:t>
            </w:r>
          </w:p>
          <w:p w14:paraId="162A537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(</w:t>
            </w:r>
            <w:r w:rsidR="002E3584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 xml:space="preserve">OPTIONAL - </w:t>
            </w: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Please refer to Article 4.3 of the Law Society Mediation Rules)</w:t>
            </w:r>
          </w:p>
        </w:tc>
      </w:tr>
      <w:tr w:rsidR="008D32A9" w14:paraId="423E868B" w14:textId="77777777" w:rsidTr="008D32A9">
        <w:trPr>
          <w:trHeight w:val="307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751EB8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Senior Mediator from the LSMS Panel of Mediators</w:t>
            </w:r>
          </w:p>
          <w:p w14:paraId="1CC6387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7B72237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C8A44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00538D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:</w:t>
            </w:r>
          </w:p>
          <w:p w14:paraId="2059706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:</w:t>
            </w:r>
          </w:p>
          <w:p w14:paraId="2239AAE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95D805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3310393B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07060C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</w:p>
        </w:tc>
      </w:tr>
      <w:tr w:rsidR="008D32A9" w14:paraId="1B350C2B" w14:textId="77777777" w:rsidTr="008D32A9">
        <w:trPr>
          <w:trHeight w:val="359"/>
        </w:trPr>
        <w:tc>
          <w:tcPr>
            <w:tcW w:w="9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BC55D0" w14:textId="77777777" w:rsidR="008D32A9" w:rsidRDefault="008D32A9">
            <w:pPr>
              <w:pStyle w:val="Default"/>
              <w:widowControl w:val="0"/>
              <w:spacing w:line="256" w:lineRule="auto"/>
              <w:ind w:left="426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44F3D783" w14:textId="77777777" w:rsidTr="008D32A9">
        <w:trPr>
          <w:trHeight w:val="32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5D208DF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br w:type="page"/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DETAILS OF THE DISPUTE </w:t>
            </w:r>
          </w:p>
        </w:tc>
      </w:tr>
      <w:tr w:rsidR="008D32A9" w14:paraId="33847260" w14:textId="77777777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F83B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578C2BF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laim: S$ </w:t>
            </w:r>
          </w:p>
          <w:p w14:paraId="377F7693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ounterclaim: S$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br/>
            </w:r>
          </w:p>
          <w:p w14:paraId="2FF4C90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Others: </w:t>
            </w:r>
          </w:p>
          <w:p w14:paraId="5CD20E4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0179AA3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8D32A9" w14:paraId="76A9A5CB" w14:textId="77777777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7B2497A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lastRenderedPageBreak/>
              <w:t>NATURE OF DISPUTE</w:t>
            </w:r>
          </w:p>
          <w:p w14:paraId="45DAD1A6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(Please provide brief details of the dispute.)</w:t>
            </w:r>
          </w:p>
        </w:tc>
      </w:tr>
      <w:tr w:rsidR="008D32A9" w14:paraId="251CAE29" w14:textId="77777777" w:rsidTr="008D32A9">
        <w:trPr>
          <w:trHeight w:val="1097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A4A7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6E16A7E4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7633C3A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AE6826A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825E9C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1859BBC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DB43020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4A6F147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382E65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FCC791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224F4CF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7495EA0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34BFFC5D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44414644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17316750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14:paraId="5D551BE9" w14:textId="77777777"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58521FAD" w14:textId="77777777" w:rsidR="008D32A9" w:rsidRDefault="008D32A9" w:rsidP="008D32A9"/>
    <w:tbl>
      <w:tblPr>
        <w:tblW w:w="9067" w:type="dxa"/>
        <w:tblLook w:val="04A0" w:firstRow="1" w:lastRow="0" w:firstColumn="1" w:lastColumn="0" w:noHBand="0" w:noVBand="1"/>
      </w:tblPr>
      <w:tblGrid>
        <w:gridCol w:w="3080"/>
        <w:gridCol w:w="5987"/>
      </w:tblGrid>
      <w:tr w:rsidR="008D32A9" w14:paraId="712B1A4B" w14:textId="77777777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6196264F" w14:textId="77777777"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AVAILABLE DATES FOR MEDIATION</w:t>
            </w:r>
          </w:p>
          <w:p w14:paraId="58488535" w14:textId="11330FD9"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(Please provide a few available dates – preferably, mutually agreed dates</w:t>
            </w:r>
            <w:r w:rsid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no earlier than 30 calendar days from the date the Request for Mediation is submitted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.)</w:t>
            </w:r>
          </w:p>
        </w:tc>
      </w:tr>
      <w:tr w:rsidR="008D32A9" w14:paraId="329DC2F2" w14:textId="77777777" w:rsidTr="008D32A9">
        <w:trPr>
          <w:trHeight w:val="149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C997F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1BB9667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RPr="008D32A9" w14:paraId="3838F1E0" w14:textId="77777777" w:rsidTr="008D32A9">
        <w:trPr>
          <w:trHeight w:val="275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14:paraId="694C8937" w14:textId="77777777" w:rsidR="008D32A9" w:rsidRPr="008D32A9" w:rsidRDefault="008D32A9" w:rsidP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IGNATURE</w:t>
            </w:r>
          </w:p>
        </w:tc>
      </w:tr>
      <w:tr w:rsidR="008D32A9" w14:paraId="69B2DFE8" w14:textId="77777777" w:rsidTr="008D32A9">
        <w:trPr>
          <w:trHeight w:val="866"/>
        </w:trPr>
        <w:tc>
          <w:tcPr>
            <w:tcW w:w="30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A3F19E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pplicant’s Name and Signature: </w:t>
            </w:r>
          </w:p>
        </w:tc>
        <w:tc>
          <w:tcPr>
            <w:tcW w:w="59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93308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53A7A4D4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14:paraId="616B3A9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14:paraId="45E5977F" w14:textId="77777777" w:rsidTr="008D32A9">
        <w:trPr>
          <w:trHeight w:val="723"/>
        </w:trPr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44C491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Date: </w:t>
            </w:r>
          </w:p>
        </w:tc>
        <w:tc>
          <w:tcPr>
            <w:tcW w:w="5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596C2" w14:textId="77777777"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</w:tbl>
    <w:p w14:paraId="13F1C944" w14:textId="77777777" w:rsidR="008D32A9" w:rsidRDefault="008D32A9" w:rsidP="008D32A9">
      <w:pPr>
        <w:rPr>
          <w:rFonts w:cs="Arial"/>
          <w:sz w:val="20"/>
        </w:rPr>
      </w:pPr>
    </w:p>
    <w:p w14:paraId="3DC2FF48" w14:textId="77777777" w:rsidR="008D32A9" w:rsidRDefault="008D32A9" w:rsidP="008D32A9">
      <w:pPr>
        <w:rPr>
          <w:rFonts w:cs="Arial"/>
          <w:vanish/>
          <w:sz w:val="20"/>
        </w:rPr>
      </w:pPr>
    </w:p>
    <w:p w14:paraId="7CC8553A" w14:textId="77777777" w:rsidR="008D32A9" w:rsidRDefault="008D32A9" w:rsidP="008D32A9">
      <w:pPr>
        <w:rPr>
          <w:sz w:val="20"/>
        </w:rPr>
      </w:pPr>
    </w:p>
    <w:tbl>
      <w:tblPr>
        <w:tblW w:w="0" w:type="dxa"/>
        <w:tblInd w:w="-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462"/>
        <w:gridCol w:w="4609"/>
      </w:tblGrid>
      <w:tr w:rsidR="008D32A9" w14:paraId="285E5D1C" w14:textId="77777777" w:rsidTr="008D32A9">
        <w:tc>
          <w:tcPr>
            <w:tcW w:w="4462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33CC33"/>
            <w:hideMark/>
          </w:tcPr>
          <w:p w14:paraId="2C7A9DBD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b/>
                <w:spacing w:val="-2"/>
                <w:sz w:val="20"/>
              </w:rPr>
            </w:pPr>
            <w:r>
              <w:rPr>
                <w:rFonts w:cs="Arial"/>
                <w:b/>
                <w:sz w:val="20"/>
              </w:rPr>
              <w:t>FOR OFFICIAL USE</w:t>
            </w:r>
          </w:p>
        </w:tc>
        <w:tc>
          <w:tcPr>
            <w:tcW w:w="4609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33CC33"/>
          </w:tcPr>
          <w:p w14:paraId="77022550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  <w:tr w:rsidR="008D32A9" w14:paraId="4733AF67" w14:textId="77777777" w:rsidTr="008D32A9">
        <w:trPr>
          <w:trHeight w:val="624"/>
        </w:trPr>
        <w:tc>
          <w:tcPr>
            <w:tcW w:w="9071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4726B624" w14:textId="77777777" w:rsidR="006E2A08" w:rsidRDefault="006E2A08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33265B0C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617F9846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7701A91E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14:paraId="15C1CF20" w14:textId="77777777"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</w:tbl>
    <w:p w14:paraId="4967B139" w14:textId="77777777" w:rsidR="004D0E44" w:rsidRPr="008D32A9" w:rsidRDefault="004D0E44">
      <w:pPr>
        <w:rPr>
          <w:sz w:val="20"/>
        </w:rPr>
      </w:pPr>
    </w:p>
    <w:sectPr w:rsidR="004D0E44" w:rsidRPr="008D3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33B30"/>
    <w:multiLevelType w:val="hybridMultilevel"/>
    <w:tmpl w:val="B7EEA2B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>
      <w:start w:val="1"/>
      <w:numFmt w:val="lowerLetter"/>
      <w:lvlText w:val="%5."/>
      <w:lvlJc w:val="left"/>
      <w:pPr>
        <w:ind w:left="3240" w:hanging="360"/>
      </w:pPr>
    </w:lvl>
    <w:lvl w:ilvl="5" w:tplc="4809001B">
      <w:start w:val="1"/>
      <w:numFmt w:val="lowerRoman"/>
      <w:lvlText w:val="%6."/>
      <w:lvlJc w:val="right"/>
      <w:pPr>
        <w:ind w:left="3960" w:hanging="180"/>
      </w:pPr>
    </w:lvl>
    <w:lvl w:ilvl="6" w:tplc="4809000F">
      <w:start w:val="1"/>
      <w:numFmt w:val="decimal"/>
      <w:lvlText w:val="%7."/>
      <w:lvlJc w:val="left"/>
      <w:pPr>
        <w:ind w:left="4680" w:hanging="360"/>
      </w:pPr>
    </w:lvl>
    <w:lvl w:ilvl="7" w:tplc="48090019">
      <w:start w:val="1"/>
      <w:numFmt w:val="lowerLetter"/>
      <w:lvlText w:val="%8."/>
      <w:lvlJc w:val="left"/>
      <w:pPr>
        <w:ind w:left="5400" w:hanging="360"/>
      </w:pPr>
    </w:lvl>
    <w:lvl w:ilvl="8" w:tplc="4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DI1MTcwMrA0NTNX0lEKTi0uzszPAykwrgUAEMtjxCwAAAA="/>
  </w:docVars>
  <w:rsids>
    <w:rsidRoot w:val="008D32A9"/>
    <w:rsid w:val="002E3584"/>
    <w:rsid w:val="00353DF2"/>
    <w:rsid w:val="004D0E44"/>
    <w:rsid w:val="00571181"/>
    <w:rsid w:val="006E2A08"/>
    <w:rsid w:val="008D32A9"/>
    <w:rsid w:val="00AF128C"/>
    <w:rsid w:val="00ED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D816D"/>
  <w15:chartTrackingRefBased/>
  <w15:docId w15:val="{6B82F27C-3648-453B-8EBB-08852080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2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2A9"/>
    <w:pPr>
      <w:spacing w:after="0" w:line="240" w:lineRule="auto"/>
      <w:ind w:left="720"/>
      <w:contextualSpacing/>
    </w:pPr>
    <w:rPr>
      <w:rFonts w:ascii="Cambria" w:eastAsia="SimSun" w:hAnsi="Cambria" w:cs="Times New Roman"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8D32A9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F12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3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5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2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present@lawsoc.org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Liyana Fitzgerald</cp:lastModifiedBy>
  <cp:revision>2</cp:revision>
  <dcterms:created xsi:type="dcterms:W3CDTF">2020-03-30T08:42:00Z</dcterms:created>
  <dcterms:modified xsi:type="dcterms:W3CDTF">2020-03-30T08:42:00Z</dcterms:modified>
</cp:coreProperties>
</file>